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06FAD" w14:textId="479D27AB" w:rsidR="00D11DD1" w:rsidRPr="008F784D" w:rsidRDefault="00CF3A2E" w:rsidP="00D11DD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C17101">
        <w:rPr>
          <w:rFonts w:ascii="Times New Roman" w:hAnsi="Times New Roman" w:cs="Times New Roman"/>
          <w:b/>
          <w:bCs/>
          <w:sz w:val="24"/>
          <w:szCs w:val="24"/>
        </w:rPr>
        <w:t>Rozhodovací úlohy</w:t>
      </w:r>
      <w:r w:rsidR="00CE2D3F" w:rsidRPr="00C17101">
        <w:rPr>
          <w:rFonts w:ascii="Times New Roman" w:hAnsi="Times New Roman" w:cs="Times New Roman"/>
          <w:b/>
          <w:bCs/>
          <w:sz w:val="24"/>
          <w:szCs w:val="24"/>
        </w:rPr>
        <w:t xml:space="preserve"> vyplývající ze znalosti bodu zvratu:</w:t>
      </w:r>
      <w:r w:rsidR="008F784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8F784D" w:rsidRPr="004E6492">
        <w:rPr>
          <w:rFonts w:ascii="Times New Roman" w:hAnsi="Times New Roman" w:cs="Times New Roman"/>
          <w:b/>
          <w:bCs/>
          <w:sz w:val="24"/>
          <w:szCs w:val="24"/>
        </w:rPr>
        <w:t>od 18.10.</w:t>
      </w:r>
    </w:p>
    <w:p w14:paraId="600E97C7" w14:textId="2F42CB5D" w:rsidR="00CF3A2E" w:rsidRPr="00D11DD1" w:rsidRDefault="00CF3A2E" w:rsidP="00D11D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6D1B">
        <w:rPr>
          <w:rFonts w:ascii="Times New Roman" w:hAnsi="Times New Roman" w:cs="Times New Roman"/>
          <w:b/>
          <w:sz w:val="24"/>
          <w:szCs w:val="24"/>
          <w:u w:val="single"/>
        </w:rPr>
        <w:t xml:space="preserve">Příklad č. </w:t>
      </w:r>
      <w:r w:rsidR="00076BE8" w:rsidRPr="00156D1B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</w:p>
    <w:p w14:paraId="2AE19751" w14:textId="77777777" w:rsidR="00CF3A2E" w:rsidRPr="00156D1B" w:rsidRDefault="00CF3A2E" w:rsidP="00156D1B">
      <w:pPr>
        <w:spacing w:after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>V rámci projektu „Výstavba kabelové sítě“ máte rozhodnout o volbě varianty pro výkop kabelové přípojky o délce 1</w:t>
      </w:r>
      <w:r w:rsidR="00B027EE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m a hloubce </w:t>
      </w:r>
      <w:r w:rsidR="00B027EE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0 cm mezi následujícími možnostmi:</w:t>
      </w:r>
    </w:p>
    <w:p w14:paraId="2B76D917" w14:textId="77777777" w:rsidR="00CF3A2E" w:rsidRPr="00156D1B" w:rsidRDefault="00CF3A2E" w:rsidP="00156D1B">
      <w:pPr>
        <w:numPr>
          <w:ilvl w:val="0"/>
          <w:numId w:val="4"/>
        </w:numPr>
        <w:tabs>
          <w:tab w:val="clear" w:pos="720"/>
          <w:tab w:val="num" w:pos="284"/>
          <w:tab w:val="left" w:pos="709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  <w:u w:val="single"/>
        </w:rPr>
        <w:t xml:space="preserve">Výkop provést </w:t>
      </w:r>
      <w:proofErr w:type="spellStart"/>
      <w:r w:rsidRPr="00156D1B">
        <w:rPr>
          <w:rFonts w:ascii="Times New Roman" w:hAnsi="Times New Roman" w:cs="Times New Roman"/>
          <w:sz w:val="24"/>
          <w:szCs w:val="24"/>
          <w:u w:val="single"/>
        </w:rPr>
        <w:t>minibagrem</w:t>
      </w:r>
      <w:proofErr w:type="spellEnd"/>
      <w:r w:rsidRPr="00156D1B">
        <w:rPr>
          <w:rFonts w:ascii="Times New Roman" w:hAnsi="Times New Roman" w:cs="Times New Roman"/>
          <w:sz w:val="24"/>
          <w:szCs w:val="24"/>
          <w:u w:val="single"/>
        </w:rPr>
        <w:t xml:space="preserve">, jehož ekonomické parametry jsou následující: </w:t>
      </w:r>
      <w:r w:rsidRPr="00156D1B">
        <w:rPr>
          <w:rFonts w:ascii="Times New Roman" w:hAnsi="Times New Roman" w:cs="Times New Roman"/>
          <w:sz w:val="24"/>
          <w:szCs w:val="24"/>
          <w:u w:val="single"/>
        </w:rPr>
        <w:br/>
      </w:r>
      <w:r w:rsidRPr="00156D1B">
        <w:rPr>
          <w:rFonts w:ascii="Times New Roman" w:hAnsi="Times New Roman" w:cs="Times New Roman"/>
          <w:sz w:val="24"/>
          <w:szCs w:val="24"/>
        </w:rPr>
        <w:tab/>
      </w:r>
      <w:r w:rsidRPr="00156D1B">
        <w:rPr>
          <w:rFonts w:ascii="Times New Roman" w:hAnsi="Times New Roman" w:cs="Times New Roman"/>
          <w:sz w:val="24"/>
          <w:szCs w:val="24"/>
        </w:rPr>
        <w:tab/>
        <w:t xml:space="preserve">- cena výkopu za 1 m o hloubce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 xml:space="preserve">0 cm činí </w:t>
      </w:r>
      <w:r w:rsidR="00A11404">
        <w:rPr>
          <w:rFonts w:ascii="Times New Roman" w:hAnsi="Times New Roman" w:cs="Times New Roman"/>
          <w:sz w:val="24"/>
          <w:szCs w:val="24"/>
        </w:rPr>
        <w:t>8</w:t>
      </w:r>
      <w:r w:rsidRPr="00156D1B">
        <w:rPr>
          <w:rFonts w:ascii="Times New Roman" w:hAnsi="Times New Roman" w:cs="Times New Roman"/>
          <w:sz w:val="24"/>
          <w:szCs w:val="24"/>
        </w:rPr>
        <w:t>0 Kč/m</w:t>
      </w:r>
    </w:p>
    <w:p w14:paraId="097318F5" w14:textId="77777777" w:rsidR="00CF3A2E" w:rsidRPr="00156D1B" w:rsidRDefault="00CF3A2E" w:rsidP="00156D1B">
      <w:pPr>
        <w:spacing w:after="24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fixní náklady spojené s dovozem </w:t>
      </w:r>
      <w:proofErr w:type="spellStart"/>
      <w:r w:rsidRPr="00156D1B">
        <w:rPr>
          <w:rFonts w:ascii="Times New Roman" w:hAnsi="Times New Roman" w:cs="Times New Roman"/>
          <w:sz w:val="24"/>
          <w:szCs w:val="24"/>
        </w:rPr>
        <w:t>minibagru</w:t>
      </w:r>
      <w:proofErr w:type="spellEnd"/>
      <w:r w:rsidRPr="00156D1B">
        <w:rPr>
          <w:rFonts w:ascii="Times New Roman" w:hAnsi="Times New Roman" w:cs="Times New Roman"/>
          <w:sz w:val="24"/>
          <w:szCs w:val="24"/>
        </w:rPr>
        <w:t xml:space="preserve"> jsou vyčísleny na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> </w:t>
      </w:r>
      <w:r w:rsidR="00A11404">
        <w:rPr>
          <w:rFonts w:ascii="Times New Roman" w:hAnsi="Times New Roman" w:cs="Times New Roman"/>
          <w:sz w:val="24"/>
          <w:szCs w:val="24"/>
        </w:rPr>
        <w:t>10</w:t>
      </w:r>
      <w:r w:rsidRPr="00156D1B">
        <w:rPr>
          <w:rFonts w:ascii="Times New Roman" w:hAnsi="Times New Roman" w:cs="Times New Roman"/>
          <w:sz w:val="24"/>
          <w:szCs w:val="24"/>
        </w:rPr>
        <w:t>0 Kč</w:t>
      </w:r>
    </w:p>
    <w:p w14:paraId="1F911B10" w14:textId="77777777" w:rsidR="00CF3A2E" w:rsidRPr="00156D1B" w:rsidRDefault="00CF3A2E" w:rsidP="00156D1B">
      <w:pPr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sz w:val="24"/>
          <w:szCs w:val="24"/>
          <w:u w:val="single"/>
        </w:rPr>
        <w:t>Výkop zajistit skupinou kopáčů, kteří požadují:</w:t>
      </w:r>
    </w:p>
    <w:p w14:paraId="1CC80729" w14:textId="77777777" w:rsidR="00CF3A2E" w:rsidRPr="00156D1B" w:rsidRDefault="00CF3A2E" w:rsidP="00156D1B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cena výkopu za 1 m o hloubce </w:t>
      </w:r>
      <w:r w:rsidR="00A11404">
        <w:rPr>
          <w:rFonts w:ascii="Times New Roman" w:hAnsi="Times New Roman" w:cs="Times New Roman"/>
          <w:sz w:val="24"/>
          <w:szCs w:val="24"/>
        </w:rPr>
        <w:t>5</w:t>
      </w:r>
      <w:r w:rsidRPr="00156D1B">
        <w:rPr>
          <w:rFonts w:ascii="Times New Roman" w:hAnsi="Times New Roman" w:cs="Times New Roman"/>
          <w:sz w:val="24"/>
          <w:szCs w:val="24"/>
        </w:rPr>
        <w:t xml:space="preserve">0 cm činí </w:t>
      </w:r>
      <w:r w:rsidR="00A11404">
        <w:rPr>
          <w:rFonts w:ascii="Times New Roman" w:hAnsi="Times New Roman" w:cs="Times New Roman"/>
          <w:sz w:val="24"/>
          <w:szCs w:val="24"/>
        </w:rPr>
        <w:t>4</w:t>
      </w:r>
      <w:r w:rsidRPr="00156D1B">
        <w:rPr>
          <w:rFonts w:ascii="Times New Roman" w:hAnsi="Times New Roman" w:cs="Times New Roman"/>
          <w:sz w:val="24"/>
          <w:szCs w:val="24"/>
        </w:rPr>
        <w:t>00 Kč/m</w:t>
      </w:r>
    </w:p>
    <w:p w14:paraId="40C77B46" w14:textId="77777777" w:rsidR="00CF3A2E" w:rsidRPr="00156D1B" w:rsidRDefault="00CF3A2E" w:rsidP="00156D1B">
      <w:pPr>
        <w:tabs>
          <w:tab w:val="left" w:pos="709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ab/>
        <w:t xml:space="preserve">- fixní náklady spojené s dovozem skupiny pracovníků jsou vyčísleny na </w:t>
      </w:r>
      <w:r w:rsidR="00A11404">
        <w:rPr>
          <w:rFonts w:ascii="Times New Roman" w:hAnsi="Times New Roman" w:cs="Times New Roman"/>
          <w:sz w:val="24"/>
          <w:szCs w:val="24"/>
        </w:rPr>
        <w:t>2</w:t>
      </w:r>
      <w:r w:rsidRPr="00156D1B">
        <w:rPr>
          <w:rFonts w:ascii="Times New Roman" w:hAnsi="Times New Roman" w:cs="Times New Roman"/>
          <w:sz w:val="24"/>
          <w:szCs w:val="24"/>
        </w:rPr>
        <w:t>00 Kč.</w:t>
      </w:r>
    </w:p>
    <w:p w14:paraId="3FD0FBEE" w14:textId="77777777" w:rsidR="00CF3A2E" w:rsidRPr="00156D1B" w:rsidRDefault="00CF3A2E" w:rsidP="00156D1B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>Úkol:</w:t>
      </w:r>
    </w:p>
    <w:p w14:paraId="4F5DA896" w14:textId="77777777" w:rsidR="00CF3A2E" w:rsidRPr="00156D1B" w:rsidRDefault="00CF3A2E" w:rsidP="00156D1B">
      <w:pPr>
        <w:pStyle w:val="Odstavecseseznamem"/>
        <w:numPr>
          <w:ilvl w:val="0"/>
          <w:numId w:val="6"/>
        </w:numPr>
        <w:tabs>
          <w:tab w:val="num" w:pos="2160"/>
        </w:tabs>
        <w:ind w:left="284" w:hanging="284"/>
        <w:jc w:val="both"/>
        <w:rPr>
          <w:rFonts w:ascii="Times New Roman" w:hAnsi="Times New Roman"/>
          <w:i/>
          <w:sz w:val="24"/>
          <w:szCs w:val="24"/>
        </w:rPr>
      </w:pPr>
      <w:r w:rsidRPr="00156D1B">
        <w:rPr>
          <w:rFonts w:ascii="Times New Roman" w:hAnsi="Times New Roman"/>
          <w:i/>
          <w:sz w:val="24"/>
          <w:szCs w:val="24"/>
        </w:rPr>
        <w:t>Rozhodněte, kterou variantu zvolíte pro vlastní výkop kabelové přípojky.</w:t>
      </w:r>
    </w:p>
    <w:p w14:paraId="57195523" w14:textId="77777777" w:rsidR="00156D1B" w:rsidRPr="00156D1B" w:rsidRDefault="00156D1B" w:rsidP="00156D1B">
      <w:pPr>
        <w:tabs>
          <w:tab w:val="left" w:pos="720"/>
          <w:tab w:val="left" w:pos="3420"/>
        </w:tabs>
        <w:spacing w:before="12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48EF70D1" w14:textId="77777777" w:rsidR="00354B0F" w:rsidRPr="00156D1B" w:rsidRDefault="00063C82" w:rsidP="00354B0F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  <w:r w:rsidR="00354B0F" w:rsidRPr="00156D1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Příklad č. </w:t>
      </w:r>
      <w:r w:rsidR="00354B0F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14:paraId="24C7E788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>Ve firmě „</w:t>
      </w:r>
      <w:r>
        <w:rPr>
          <w:rFonts w:ascii="Times New Roman" w:hAnsi="Times New Roman" w:cs="Times New Roman"/>
          <w:sz w:val="24"/>
          <w:szCs w:val="24"/>
        </w:rPr>
        <w:t>Kolegium,</w:t>
      </w:r>
      <w:r w:rsidRPr="00156D1B">
        <w:rPr>
          <w:rFonts w:ascii="Times New Roman" w:hAnsi="Times New Roman" w:cs="Times New Roman"/>
          <w:sz w:val="24"/>
          <w:szCs w:val="24"/>
        </w:rPr>
        <w:t xml:space="preserve"> s. r. o.“ odvodili následující podobu nákladové funkce pro měsíční produkci:</w:t>
      </w:r>
    </w:p>
    <w:p w14:paraId="240A0B93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 N = </w:t>
      </w:r>
      <w:r>
        <w:rPr>
          <w:rFonts w:ascii="Times New Roman" w:hAnsi="Times New Roman" w:cs="Times New Roman"/>
          <w:i/>
          <w:iCs/>
          <w:sz w:val="24"/>
          <w:szCs w:val="24"/>
        </w:rPr>
        <w:t>13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 000 + </w:t>
      </w:r>
      <w:r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∙Q   </w:t>
      </w:r>
      <w:r w:rsidRPr="00156D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6D1B">
        <w:rPr>
          <w:rFonts w:ascii="Times New Roman" w:hAnsi="Times New Roman" w:cs="Times New Roman"/>
          <w:sz w:val="24"/>
          <w:szCs w:val="24"/>
        </w:rPr>
        <w:t xml:space="preserve">   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>[</w:t>
      </w:r>
      <w:proofErr w:type="gramEnd"/>
      <w:r w:rsidRPr="00156D1B">
        <w:rPr>
          <w:rFonts w:ascii="Times New Roman" w:hAnsi="Times New Roman" w:cs="Times New Roman"/>
          <w:i/>
          <w:iCs/>
          <w:sz w:val="24"/>
          <w:szCs w:val="24"/>
        </w:rPr>
        <w:t>Kč]</w:t>
      </w:r>
    </w:p>
    <w:p w14:paraId="306ABE9A" w14:textId="77777777" w:rsidR="00354B0F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 xml:space="preserve">Podnik v současné době produkuje </w:t>
      </w:r>
      <w:r>
        <w:rPr>
          <w:rFonts w:ascii="Times New Roman" w:hAnsi="Times New Roman" w:cs="Times New Roman"/>
          <w:sz w:val="24"/>
          <w:szCs w:val="24"/>
        </w:rPr>
        <w:t>33</w:t>
      </w:r>
      <w:r w:rsidRPr="00156D1B">
        <w:rPr>
          <w:rFonts w:ascii="Times New Roman" w:hAnsi="Times New Roman" w:cs="Times New Roman"/>
          <w:sz w:val="24"/>
          <w:szCs w:val="24"/>
        </w:rPr>
        <w:t xml:space="preserve"> 000 ks výrobků měsíčně. </w:t>
      </w:r>
    </w:p>
    <w:p w14:paraId="0A1ED644" w14:textId="77777777" w:rsidR="00354B0F" w:rsidRPr="00156D1B" w:rsidRDefault="00354B0F" w:rsidP="00354B0F">
      <w:pPr>
        <w:tabs>
          <w:tab w:val="left" w:pos="3960"/>
        </w:tabs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C0EAAA5" w14:textId="77777777" w:rsidR="00354B0F" w:rsidRPr="00354B0F" w:rsidRDefault="00354B0F" w:rsidP="00354B0F">
      <w:pPr>
        <w:numPr>
          <w:ilvl w:val="0"/>
          <w:numId w:val="10"/>
        </w:numPr>
        <w:tabs>
          <w:tab w:val="num" w:pos="360"/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S jakou limitní (minimální) cenou výrobků musí kalkulovat obchodní útvar, požaduje-li ekonomické oddělení vytvořit alespoň </w:t>
      </w:r>
      <w:r w:rsidRPr="00156D1B">
        <w:rPr>
          <w:rFonts w:ascii="Times New Roman" w:hAnsi="Times New Roman" w:cs="Times New Roman"/>
          <w:i/>
          <w:iCs/>
          <w:sz w:val="24"/>
          <w:szCs w:val="24"/>
          <w:u w:val="single"/>
        </w:rPr>
        <w:t>nulovou hodnotu výsledku hospodaření</w:t>
      </w:r>
      <w:r w:rsidRPr="00156D1B">
        <w:rPr>
          <w:rFonts w:ascii="Times New Roman" w:hAnsi="Times New Roman" w:cs="Times New Roman"/>
          <w:i/>
          <w:iCs/>
          <w:sz w:val="24"/>
          <w:szCs w:val="24"/>
        </w:rPr>
        <w:t xml:space="preserve">? </w:t>
      </w:r>
    </w:p>
    <w:p w14:paraId="39B561C5" w14:textId="77777777" w:rsidR="00354B0F" w:rsidRPr="00156D1B" w:rsidRDefault="00354B0F" w:rsidP="00354B0F">
      <w:pPr>
        <w:tabs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E7496A2" w14:textId="77777777" w:rsidR="00354B0F" w:rsidRPr="00156D1B" w:rsidRDefault="00354B0F" w:rsidP="00354B0F">
      <w:pPr>
        <w:numPr>
          <w:ilvl w:val="0"/>
          <w:numId w:val="10"/>
        </w:numPr>
        <w:tabs>
          <w:tab w:val="num" w:pos="360"/>
          <w:tab w:val="left" w:pos="3960"/>
        </w:tabs>
        <w:spacing w:after="200" w:line="24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i/>
          <w:iCs/>
          <w:sz w:val="24"/>
          <w:szCs w:val="24"/>
        </w:rPr>
        <w:t>Za předpokladu, že měsíční fixní náklady se v daném čtvrtletí nemění, stanovte matematický tvar nákladové funkce pro kvartální hodnocení.</w:t>
      </w:r>
    </w:p>
    <w:p w14:paraId="59C3BD69" w14:textId="77777777" w:rsidR="00063C82" w:rsidRDefault="00063C8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5464906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A579FC6" w14:textId="77777777" w:rsidR="001876A9" w:rsidRDefault="001876A9" w:rsidP="001876A9">
      <w:pPr>
        <w:tabs>
          <w:tab w:val="left" w:pos="1080"/>
        </w:tabs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E9949F7" w14:textId="77777777" w:rsidR="001876A9" w:rsidRDefault="001876A9" w:rsidP="001876A9">
      <w:pPr>
        <w:tabs>
          <w:tab w:val="left" w:pos="1080"/>
        </w:tabs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9B77D2C" w14:textId="77777777" w:rsidR="001876A9" w:rsidRPr="001876A9" w:rsidRDefault="001876A9" w:rsidP="00156D1B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F49BEF3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2F526F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17A4437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A97CE4A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CD1E4B2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3F4525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54C9D64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73EF666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57F5E46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509E9C" w14:textId="77777777" w:rsidR="00354B0F" w:rsidRDefault="00354B0F" w:rsidP="00156D1B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C97BC5E" w14:textId="77777777" w:rsidR="008F3AEE" w:rsidRPr="008F3AEE" w:rsidRDefault="008F3AEE" w:rsidP="00156D1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2D0E96" w14:textId="6459A2BF" w:rsidR="00063C82" w:rsidRPr="00D11DD1" w:rsidRDefault="00063C82">
      <w:pPr>
        <w:rPr>
          <w:rFonts w:ascii="TimesNewRomanPS-BoldMT" w:eastAsia="Times New Roman" w:hAnsi="TimesNewRomanPS-BoldMT" w:cs="Times New Roman"/>
          <w:bCs/>
          <w:color w:val="000000"/>
          <w:sz w:val="24"/>
          <w:szCs w:val="24"/>
          <w:lang w:eastAsia="cs-CZ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68958AB3" w14:textId="66A06243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D1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Příklad č. </w:t>
      </w:r>
      <w:r w:rsidR="004E6492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</w:p>
    <w:p w14:paraId="4BF6D8C2" w14:textId="77777777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 xml:space="preserve">Je-li dána nákladová funkce N = </w:t>
      </w:r>
      <w:r w:rsidR="00FA22E5">
        <w:rPr>
          <w:rFonts w:ascii="Times New Roman" w:hAnsi="Times New Roman" w:cs="Times New Roman"/>
          <w:sz w:val="24"/>
          <w:szCs w:val="24"/>
        </w:rPr>
        <w:t>22</w:t>
      </w:r>
      <w:r w:rsidRPr="00156D1B">
        <w:rPr>
          <w:rFonts w:ascii="Times New Roman" w:hAnsi="Times New Roman" w:cs="Times New Roman"/>
          <w:sz w:val="24"/>
          <w:szCs w:val="24"/>
        </w:rPr>
        <w:t> 000 + 1,</w:t>
      </w:r>
      <w:r w:rsidR="00FA22E5">
        <w:rPr>
          <w:rFonts w:ascii="Times New Roman" w:hAnsi="Times New Roman" w:cs="Times New Roman"/>
          <w:sz w:val="24"/>
          <w:szCs w:val="24"/>
        </w:rPr>
        <w:t>8</w:t>
      </w:r>
      <w:r w:rsidRPr="00156D1B">
        <w:rPr>
          <w:rFonts w:ascii="Times New Roman" w:hAnsi="Times New Roman" w:cs="Times New Roman"/>
          <w:sz w:val="24"/>
          <w:szCs w:val="24"/>
        </w:rPr>
        <w:t xml:space="preserve"> *Q a podnik je schopen vyrobit maximálně </w:t>
      </w:r>
      <w:r w:rsidR="00FA22E5">
        <w:rPr>
          <w:rFonts w:ascii="Times New Roman" w:hAnsi="Times New Roman" w:cs="Times New Roman"/>
          <w:sz w:val="24"/>
          <w:szCs w:val="24"/>
        </w:rPr>
        <w:br/>
        <w:t>7 5</w:t>
      </w:r>
      <w:r w:rsidRPr="00156D1B">
        <w:rPr>
          <w:rFonts w:ascii="Times New Roman" w:hAnsi="Times New Roman" w:cs="Times New Roman"/>
          <w:sz w:val="24"/>
          <w:szCs w:val="24"/>
        </w:rPr>
        <w:t xml:space="preserve">00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156D1B">
        <w:rPr>
          <w:rFonts w:ascii="Times New Roman" w:hAnsi="Times New Roman" w:cs="Times New Roman"/>
          <w:sz w:val="24"/>
          <w:szCs w:val="24"/>
        </w:rPr>
        <w:t>s, jaká je dolní (limitní) hranice ceny?</w:t>
      </w:r>
    </w:p>
    <w:p w14:paraId="57E65B40" w14:textId="584D82C8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6D1B">
        <w:rPr>
          <w:rFonts w:ascii="Times New Roman" w:hAnsi="Times New Roman" w:cs="Times New Roman"/>
          <w:sz w:val="24"/>
          <w:szCs w:val="24"/>
        </w:rPr>
        <w:t xml:space="preserve">Trh ale ukazuje, že výrobek bude prodejný pouze s cenou nižší než </w:t>
      </w:r>
      <w:r w:rsidR="00F26445">
        <w:rPr>
          <w:rFonts w:ascii="Times New Roman" w:hAnsi="Times New Roman" w:cs="Times New Roman"/>
          <w:sz w:val="24"/>
          <w:szCs w:val="24"/>
        </w:rPr>
        <w:t>4,5</w:t>
      </w:r>
      <w:r w:rsidR="008F784D">
        <w:rPr>
          <w:rFonts w:ascii="Times New Roman" w:hAnsi="Times New Roman" w:cs="Times New Roman"/>
          <w:sz w:val="24"/>
          <w:szCs w:val="24"/>
        </w:rPr>
        <w:t>0</w:t>
      </w:r>
      <w:r w:rsidRPr="00156D1B">
        <w:rPr>
          <w:rFonts w:ascii="Times New Roman" w:hAnsi="Times New Roman" w:cs="Times New Roman"/>
          <w:sz w:val="24"/>
          <w:szCs w:val="24"/>
        </w:rPr>
        <w:t xml:space="preserve"> Kč a podnik zvažuje, kde snížit náklady. Dospěl až k možnému snížení variabilních nákladů na 1</w:t>
      </w:r>
      <w:r w:rsidR="00F26445">
        <w:rPr>
          <w:rFonts w:ascii="Times New Roman" w:hAnsi="Times New Roman" w:cs="Times New Roman"/>
          <w:sz w:val="24"/>
          <w:szCs w:val="24"/>
        </w:rPr>
        <w:t>,5</w:t>
      </w:r>
      <w:r w:rsidR="008F784D">
        <w:rPr>
          <w:rFonts w:ascii="Times New Roman" w:hAnsi="Times New Roman" w:cs="Times New Roman"/>
          <w:sz w:val="24"/>
          <w:szCs w:val="24"/>
        </w:rPr>
        <w:t>0</w:t>
      </w:r>
      <w:r w:rsidRPr="00156D1B">
        <w:rPr>
          <w:rFonts w:ascii="Times New Roman" w:hAnsi="Times New Roman" w:cs="Times New Roman"/>
          <w:sz w:val="24"/>
          <w:szCs w:val="24"/>
        </w:rPr>
        <w:t xml:space="preserve"> Kč (za 1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156D1B">
        <w:rPr>
          <w:rFonts w:ascii="Times New Roman" w:hAnsi="Times New Roman" w:cs="Times New Roman"/>
          <w:sz w:val="24"/>
          <w:szCs w:val="24"/>
        </w:rPr>
        <w:t>s). Je možné, aby realizoval nějaký zisk?</w:t>
      </w:r>
    </w:p>
    <w:p w14:paraId="3B4778BF" w14:textId="77777777" w:rsidR="00A2774B" w:rsidRPr="00156D1B" w:rsidRDefault="00A2774B" w:rsidP="00A2774B">
      <w:pPr>
        <w:tabs>
          <w:tab w:val="left" w:pos="540"/>
          <w:tab w:val="left" w:pos="1800"/>
          <w:tab w:val="right" w:pos="8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1562517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0D9D16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4415FF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0C917B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735FE36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D665859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583C8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617CE8D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5BF58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4E805A8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42DB2E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8363770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F9C1D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8F36FE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3D83D7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1F7B994" w14:textId="77777777" w:rsidR="00FA22E5" w:rsidRDefault="00FA22E5" w:rsidP="00A11404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CC14992" w14:textId="74B7E894" w:rsidR="00E64FC1" w:rsidRDefault="00E64FC1">
      <w:pPr>
        <w:rPr>
          <w:rFonts w:ascii="Times New Roman" w:hAnsi="Times New Roman"/>
          <w:sz w:val="24"/>
          <w:szCs w:val="24"/>
        </w:rPr>
      </w:pPr>
    </w:p>
    <w:p w14:paraId="4591BA3E" w14:textId="77777777" w:rsidR="0015294E" w:rsidRDefault="0015294E">
      <w:pPr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br w:type="page"/>
      </w:r>
    </w:p>
    <w:p w14:paraId="7424B159" w14:textId="77777777" w:rsidR="006C6AED" w:rsidRPr="00083503" w:rsidRDefault="006C6AED" w:rsidP="006C6AED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 xml:space="preserve">Příklad č.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4</w:t>
      </w:r>
    </w:p>
    <w:p w14:paraId="3EB4A376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ánujete si otevřít kavárnu. Jste ve fázi finančního plánování, protože si musíte vyčíslit počáteční investici, provozní náklady a očekávané tržby. Náklady lze naplánovat poměrně přesně, složitější to je v případě plánování tržeb. </w:t>
      </w:r>
    </w:p>
    <w:p w14:paraId="32EFB0B9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kladba očekávaných měsíčních provozních nákladů je následující:</w:t>
      </w:r>
    </w:p>
    <w:p w14:paraId="305B6E4B" w14:textId="77777777" w:rsidR="006C6AED" w:rsidRPr="00B05F65" w:rsidRDefault="006C6AED" w:rsidP="006C6AED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Nájem prostor + energie: 18 000,- Kč</w:t>
      </w:r>
    </w:p>
    <w:p w14:paraId="3EA2F8DB" w14:textId="77777777" w:rsidR="006C6AED" w:rsidRPr="00B05F65" w:rsidRDefault="006C6AED" w:rsidP="006C6AED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Odpisy vybavení: 5 000,- </w:t>
      </w:r>
      <w:r>
        <w:rPr>
          <w:rFonts w:ascii="Times New Roman" w:hAnsi="Times New Roman"/>
          <w:sz w:val="24"/>
          <w:szCs w:val="24"/>
        </w:rPr>
        <w:t>Kč</w:t>
      </w:r>
    </w:p>
    <w:p w14:paraId="0D31B996" w14:textId="77777777" w:rsidR="006C6AED" w:rsidRPr="00B05F65" w:rsidRDefault="006C6AED" w:rsidP="006C6AED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Mzdové náklady: 60 000,- </w:t>
      </w:r>
      <w:r>
        <w:rPr>
          <w:rFonts w:ascii="Times New Roman" w:hAnsi="Times New Roman"/>
          <w:sz w:val="24"/>
          <w:szCs w:val="24"/>
        </w:rPr>
        <w:t>Kč</w:t>
      </w:r>
    </w:p>
    <w:p w14:paraId="47A962AB" w14:textId="77777777" w:rsidR="006C6AED" w:rsidRPr="00B05F65" w:rsidRDefault="006C6AED" w:rsidP="006C6AED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Odvody: 20 400,- </w:t>
      </w:r>
      <w:r>
        <w:rPr>
          <w:rFonts w:ascii="Times New Roman" w:hAnsi="Times New Roman"/>
          <w:sz w:val="24"/>
          <w:szCs w:val="24"/>
        </w:rPr>
        <w:t>Kč</w:t>
      </w:r>
    </w:p>
    <w:p w14:paraId="483B1648" w14:textId="77777777" w:rsidR="006C6AED" w:rsidRPr="00B05F65" w:rsidRDefault="006C6AED" w:rsidP="006C6AED">
      <w:pPr>
        <w:pStyle w:val="Odstavecseseznamem"/>
        <w:numPr>
          <w:ilvl w:val="0"/>
          <w:numId w:val="20"/>
        </w:numPr>
        <w:jc w:val="both"/>
        <w:rPr>
          <w:rFonts w:ascii="Times New Roman" w:hAnsi="Times New Roman"/>
          <w:sz w:val="24"/>
          <w:szCs w:val="24"/>
        </w:rPr>
      </w:pPr>
      <w:r w:rsidRPr="008F35DD">
        <w:rPr>
          <w:rFonts w:ascii="Times New Roman" w:hAnsi="Times New Roman"/>
          <w:sz w:val="24"/>
          <w:szCs w:val="24"/>
        </w:rPr>
        <w:t xml:space="preserve">Náklady na zásoby (káva, alko, nealko, drobné občerstvení) jsou 20 % z prodejní ceny </w:t>
      </w:r>
      <w:r w:rsidRPr="00B05F65">
        <w:rPr>
          <w:rFonts w:ascii="Times New Roman" w:hAnsi="Times New Roman"/>
          <w:sz w:val="24"/>
          <w:szCs w:val="24"/>
        </w:rPr>
        <w:t xml:space="preserve">(např. prodejní cena Espressa je 55,- </w:t>
      </w:r>
      <w:r>
        <w:rPr>
          <w:rFonts w:ascii="Times New Roman" w:hAnsi="Times New Roman"/>
          <w:sz w:val="24"/>
          <w:szCs w:val="24"/>
        </w:rPr>
        <w:t>Kč</w:t>
      </w:r>
      <w:r w:rsidRPr="00B05F65">
        <w:rPr>
          <w:rFonts w:ascii="Times New Roman" w:hAnsi="Times New Roman"/>
          <w:sz w:val="24"/>
          <w:szCs w:val="24"/>
        </w:rPr>
        <w:t xml:space="preserve"> a nákupní cena z pohledu zásob – káva – je 11,- </w:t>
      </w:r>
      <w:r>
        <w:rPr>
          <w:rFonts w:ascii="Times New Roman" w:hAnsi="Times New Roman"/>
          <w:sz w:val="24"/>
          <w:szCs w:val="24"/>
        </w:rPr>
        <w:t>Kč</w:t>
      </w:r>
      <w:r w:rsidRPr="00B05F65">
        <w:rPr>
          <w:rFonts w:ascii="Times New Roman" w:hAnsi="Times New Roman"/>
          <w:sz w:val="24"/>
          <w:szCs w:val="24"/>
        </w:rPr>
        <w:t>)</w:t>
      </w:r>
    </w:p>
    <w:p w14:paraId="1DD2B208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odhadovanou výši tržeb se vychází z očekávané návštěvnosti, která byla vysledována z okolních podniků i vyčíslena skrze výpočet spádovosti:</w:t>
      </w:r>
    </w:p>
    <w:p w14:paraId="3704A9A2" w14:textId="77777777" w:rsidR="006C6AED" w:rsidRPr="00B05F65" w:rsidRDefault="006C6AED" w:rsidP="006C6AED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8F35DD">
        <w:rPr>
          <w:rFonts w:ascii="Times New Roman" w:hAnsi="Times New Roman"/>
          <w:sz w:val="24"/>
          <w:szCs w:val="24"/>
        </w:rPr>
        <w:t xml:space="preserve">Průměrná </w:t>
      </w:r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r w:rsidRPr="00B05F65">
        <w:rPr>
          <w:rFonts w:ascii="Times New Roman" w:hAnsi="Times New Roman"/>
          <w:sz w:val="24"/>
          <w:szCs w:val="24"/>
        </w:rPr>
        <w:t>enní návštěvnost (počet zákazníků): 50</w:t>
      </w:r>
    </w:p>
    <w:p w14:paraId="48EC85B1" w14:textId="77777777" w:rsidR="006C6AED" w:rsidRPr="00B05F65" w:rsidRDefault="006C6AED" w:rsidP="006C6AED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Průměrná tržba na jednoho zákazníka: 120,-</w:t>
      </w:r>
      <w:r>
        <w:rPr>
          <w:rFonts w:ascii="Times New Roman" w:hAnsi="Times New Roman"/>
          <w:sz w:val="24"/>
          <w:szCs w:val="24"/>
        </w:rPr>
        <w:t xml:space="preserve"> Kč/zákazník</w:t>
      </w:r>
    </w:p>
    <w:p w14:paraId="34D1A8F9" w14:textId="77777777" w:rsidR="006C6AED" w:rsidRPr="00B05F65" w:rsidRDefault="006C6AED" w:rsidP="006C6AED">
      <w:pPr>
        <w:pStyle w:val="Odstavecseseznamem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Kavárna plánuje mít otevřeno každý den. </w:t>
      </w:r>
    </w:p>
    <w:p w14:paraId="6A4C31D8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</w:p>
    <w:p w14:paraId="08212010" w14:textId="77777777" w:rsidR="006C6AED" w:rsidRDefault="006C6AED" w:rsidP="006C6AED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Jaký bude měsíční (30 dní) VH při současném finančním plánu?</w:t>
      </w:r>
    </w:p>
    <w:p w14:paraId="79D7AB33" w14:textId="77777777" w:rsidR="006C6AED" w:rsidRPr="0008606A" w:rsidRDefault="006C6AED" w:rsidP="006C6AED">
      <w:pPr>
        <w:pStyle w:val="Odstavecseseznamem"/>
        <w:ind w:left="284"/>
        <w:jc w:val="both"/>
        <w:rPr>
          <w:rFonts w:ascii="Times New Roman" w:hAnsi="Times New Roman"/>
          <w:sz w:val="24"/>
          <w:szCs w:val="24"/>
        </w:rPr>
      </w:pPr>
    </w:p>
    <w:p w14:paraId="61CFB5DE" w14:textId="77777777" w:rsidR="006C6AED" w:rsidRPr="00624AE9" w:rsidRDefault="006C6AED" w:rsidP="006C6AED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Z debat s lidmi z oboru jste se dozvěděli, že ve 2 lidech na plný úvazek kavárnu neutáhnete a potřebujete mít další alespoň 2 brigádníky. To vám zvýší měsíční mzdové náklady o 20 000,-</w:t>
      </w:r>
      <w:r>
        <w:rPr>
          <w:rFonts w:ascii="Times New Roman" w:hAnsi="Times New Roman"/>
          <w:sz w:val="24"/>
          <w:szCs w:val="24"/>
        </w:rPr>
        <w:t xml:space="preserve"> Kč celkem</w:t>
      </w:r>
      <w:r w:rsidRPr="0008606A">
        <w:rPr>
          <w:rFonts w:ascii="Times New Roman" w:hAnsi="Times New Roman"/>
          <w:sz w:val="24"/>
          <w:szCs w:val="24"/>
        </w:rPr>
        <w:t>. Jak se v tomto případě změní VH?</w:t>
      </w:r>
    </w:p>
    <w:p w14:paraId="7880E6AD" w14:textId="77777777" w:rsidR="006C6AED" w:rsidRPr="0008606A" w:rsidRDefault="006C6AED" w:rsidP="006C6AED">
      <w:pPr>
        <w:pStyle w:val="Odstavecseseznamem"/>
        <w:numPr>
          <w:ilvl w:val="0"/>
          <w:numId w:val="16"/>
        </w:numPr>
        <w:ind w:left="284"/>
        <w:jc w:val="both"/>
        <w:rPr>
          <w:rFonts w:ascii="Times New Roman" w:hAnsi="Times New Roman"/>
          <w:sz w:val="24"/>
          <w:szCs w:val="24"/>
        </w:rPr>
      </w:pPr>
      <w:r w:rsidRPr="0008606A">
        <w:rPr>
          <w:rFonts w:ascii="Times New Roman" w:hAnsi="Times New Roman"/>
          <w:sz w:val="24"/>
          <w:szCs w:val="24"/>
        </w:rPr>
        <w:t>Kolik zákazníků musí měsíčně do podniku alespoň dorazit, aby se podnik nacházel v bodu zvratu?</w:t>
      </w:r>
    </w:p>
    <w:p w14:paraId="4441533B" w14:textId="716BF09A" w:rsidR="004F1555" w:rsidRPr="006C6AED" w:rsidRDefault="0015294E" w:rsidP="006C6AED">
      <w:pPr>
        <w:pStyle w:val="Odstavecseseznamem"/>
        <w:numPr>
          <w:ilvl w:val="0"/>
          <w:numId w:val="23"/>
        </w:numPr>
        <w:rPr>
          <w:rFonts w:ascii="Times New Roman" w:hAnsi="Times New Roman"/>
          <w:sz w:val="24"/>
          <w:szCs w:val="24"/>
        </w:rPr>
      </w:pPr>
      <w:r w:rsidRPr="006C6AED">
        <w:rPr>
          <w:rFonts w:ascii="Times New Roman" w:hAnsi="Times New Roman"/>
          <w:sz w:val="24"/>
          <w:szCs w:val="24"/>
        </w:rPr>
        <w:br w:type="page"/>
      </w:r>
    </w:p>
    <w:p w14:paraId="1C6B9C76" w14:textId="54FA33AA" w:rsidR="00083503" w:rsidRDefault="00083503">
      <w:pPr>
        <w:rPr>
          <w:rFonts w:ascii="Times New Roman" w:hAnsi="Times New Roman"/>
          <w:sz w:val="24"/>
          <w:szCs w:val="24"/>
        </w:rPr>
      </w:pPr>
    </w:p>
    <w:p w14:paraId="78ADA320" w14:textId="247DFCA3" w:rsidR="004F1555" w:rsidRPr="00083503" w:rsidRDefault="004F1555" w:rsidP="003A41C3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t>Příklad</w:t>
      </w:r>
      <w:r w:rsidR="00083503" w:rsidRPr="00083503">
        <w:rPr>
          <w:rFonts w:ascii="Times New Roman" w:hAnsi="Times New Roman"/>
          <w:b/>
          <w:bCs/>
          <w:sz w:val="24"/>
          <w:szCs w:val="24"/>
          <w:u w:val="single"/>
        </w:rPr>
        <w:t xml:space="preserve"> č. </w:t>
      </w:r>
      <w:r w:rsidR="006C6AED">
        <w:rPr>
          <w:rFonts w:ascii="Times New Roman" w:hAnsi="Times New Roman"/>
          <w:b/>
          <w:bCs/>
          <w:sz w:val="24"/>
          <w:szCs w:val="24"/>
          <w:u w:val="single"/>
        </w:rPr>
        <w:t>5</w:t>
      </w:r>
    </w:p>
    <w:p w14:paraId="1B86BA3B" w14:textId="26117AC0" w:rsidR="004F1555" w:rsidRDefault="004F1555" w:rsidP="003A41C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hužel přišel další lockdown a kavárna musela svůj provoz dočasně zavřít. Vypočítejte, kolik dní může podnikatelka vyd</w:t>
      </w:r>
      <w:r w:rsidR="00B831E1">
        <w:rPr>
          <w:rFonts w:ascii="Times New Roman" w:hAnsi="Times New Roman"/>
          <w:sz w:val="24"/>
          <w:szCs w:val="24"/>
        </w:rPr>
        <w:t>ržet (vyjdou jí finanční prostředky na úhradu nákladů), pokud má 250 000,-</w:t>
      </w:r>
      <w:r w:rsidR="00B05F65">
        <w:rPr>
          <w:rFonts w:ascii="Times New Roman" w:hAnsi="Times New Roman"/>
          <w:sz w:val="24"/>
          <w:szCs w:val="24"/>
        </w:rPr>
        <w:t xml:space="preserve"> Kč</w:t>
      </w:r>
      <w:r w:rsidR="00B831E1">
        <w:rPr>
          <w:rFonts w:ascii="Times New Roman" w:hAnsi="Times New Roman"/>
          <w:sz w:val="24"/>
          <w:szCs w:val="24"/>
        </w:rPr>
        <w:t xml:space="preserve"> v hotovosti jako </w:t>
      </w:r>
      <w:r w:rsidR="00B91EE2">
        <w:rPr>
          <w:rFonts w:ascii="Times New Roman" w:hAnsi="Times New Roman"/>
          <w:sz w:val="24"/>
          <w:szCs w:val="24"/>
        </w:rPr>
        <w:t xml:space="preserve">nerozdělený (zadržený) </w:t>
      </w:r>
      <w:r w:rsidR="00B831E1">
        <w:rPr>
          <w:rFonts w:ascii="Times New Roman" w:hAnsi="Times New Roman"/>
          <w:sz w:val="24"/>
          <w:szCs w:val="24"/>
        </w:rPr>
        <w:t>zisk z dosavadního provozu kavárny. Vycházejte z údajů z</w:t>
      </w:r>
      <w:r w:rsidR="00083503">
        <w:rPr>
          <w:rFonts w:ascii="Times New Roman" w:hAnsi="Times New Roman"/>
          <w:sz w:val="24"/>
          <w:szCs w:val="24"/>
        </w:rPr>
        <w:t> </w:t>
      </w:r>
      <w:r w:rsidR="00B831E1">
        <w:rPr>
          <w:rFonts w:ascii="Times New Roman" w:hAnsi="Times New Roman"/>
          <w:sz w:val="24"/>
          <w:szCs w:val="24"/>
        </w:rPr>
        <w:t>příkladu</w:t>
      </w:r>
      <w:r w:rsidR="00083503">
        <w:rPr>
          <w:rFonts w:ascii="Times New Roman" w:hAnsi="Times New Roman"/>
          <w:sz w:val="24"/>
          <w:szCs w:val="24"/>
        </w:rPr>
        <w:t xml:space="preserve"> č. </w:t>
      </w:r>
      <w:r w:rsidR="004E6492">
        <w:rPr>
          <w:rFonts w:ascii="Times New Roman" w:hAnsi="Times New Roman"/>
          <w:sz w:val="24"/>
          <w:szCs w:val="24"/>
        </w:rPr>
        <w:t>4</w:t>
      </w:r>
      <w:r w:rsidR="00083503">
        <w:rPr>
          <w:rFonts w:ascii="Times New Roman" w:hAnsi="Times New Roman"/>
          <w:sz w:val="24"/>
          <w:szCs w:val="24"/>
        </w:rPr>
        <w:t>.</w:t>
      </w:r>
    </w:p>
    <w:p w14:paraId="079ED2DF" w14:textId="730C748C" w:rsidR="006C6AED" w:rsidRDefault="006C6AE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442787E" w14:textId="77777777" w:rsidR="006C6AED" w:rsidRPr="008F35DD" w:rsidRDefault="006C6AED" w:rsidP="006C6AED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proofErr w:type="spellStart"/>
      <w:r w:rsidRPr="008F35DD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D.ú</w:t>
      </w:r>
      <w:proofErr w:type="spellEnd"/>
      <w:r w:rsidRPr="008F35DD">
        <w:rPr>
          <w:rFonts w:ascii="Times New Roman" w:hAnsi="Times New Roman"/>
          <w:b/>
          <w:bCs/>
          <w:sz w:val="24"/>
          <w:szCs w:val="24"/>
          <w:u w:val="single"/>
        </w:rPr>
        <w:t>.:</w:t>
      </w:r>
    </w:p>
    <w:p w14:paraId="55153E8F" w14:textId="77777777" w:rsidR="006C6AED" w:rsidRPr="00083503" w:rsidRDefault="006C6AED" w:rsidP="006C6AED">
      <w:pPr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083503">
        <w:rPr>
          <w:rFonts w:ascii="Times New Roman" w:hAnsi="Times New Roman"/>
          <w:b/>
          <w:bCs/>
          <w:sz w:val="24"/>
          <w:szCs w:val="24"/>
          <w:u w:val="single"/>
        </w:rPr>
        <w:t xml:space="preserve">Příklad č.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6</w:t>
      </w:r>
    </w:p>
    <w:p w14:paraId="2B0DC40D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ladá podnikatelka se rozhodla splnit si sen a skutečně kavárnu z předchozího příkladu otevřít. Po prvních 3 měsících fungování se vrátila k finančnímu plánu z podnikatelského plánu, aby jej zrevidovala a společně s investorem zhodnotila její dosavadní výsledky.</w:t>
      </w:r>
    </w:p>
    <w:p w14:paraId="4A26E0DE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 první 3 měsíce fungování (kromě počáteční 500 000,-</w:t>
      </w:r>
      <w:r w:rsidRPr="00B05F6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Kč </w:t>
      </w:r>
      <w:proofErr w:type="gramStart"/>
      <w:r>
        <w:rPr>
          <w:rFonts w:ascii="Times New Roman" w:hAnsi="Times New Roman"/>
          <w:sz w:val="24"/>
          <w:szCs w:val="24"/>
        </w:rPr>
        <w:t>investice - investor</w:t>
      </w:r>
      <w:proofErr w:type="gramEnd"/>
      <w:r>
        <w:rPr>
          <w:rFonts w:ascii="Times New Roman" w:hAnsi="Times New Roman"/>
          <w:sz w:val="24"/>
          <w:szCs w:val="24"/>
        </w:rPr>
        <w:t xml:space="preserve"> má 50 % podíl v podniku a v současné době nevyžaduje splácení ani zhodnocení investice) podnikatelka vykázala tyto hodnoty:</w:t>
      </w:r>
    </w:p>
    <w:p w14:paraId="508D7CB0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ozní náklady za 3 měsíce (91 dní) fungování:</w:t>
      </w:r>
    </w:p>
    <w:p w14:paraId="5EF5562F" w14:textId="77777777" w:rsidR="006C6AED" w:rsidRPr="00B05F65" w:rsidRDefault="006C6AED" w:rsidP="006C6AE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Nájem prostor + energie: 55 685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04F838A5" w14:textId="77777777" w:rsidR="006C6AED" w:rsidRPr="00B05F65" w:rsidRDefault="006C6AED" w:rsidP="006C6AE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Odpisy vybavení: 15 000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41A1D72D" w14:textId="77777777" w:rsidR="006C6AED" w:rsidRPr="00B05F65" w:rsidRDefault="006C6AED" w:rsidP="006C6AE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>Mzdové náklady: 180 000,-</w:t>
      </w:r>
      <w:r>
        <w:rPr>
          <w:rFonts w:ascii="Times New Roman" w:hAnsi="Times New Roman"/>
          <w:sz w:val="24"/>
          <w:szCs w:val="24"/>
        </w:rPr>
        <w:t xml:space="preserve"> Kč</w:t>
      </w:r>
    </w:p>
    <w:p w14:paraId="78C8ACE4" w14:textId="77777777" w:rsidR="006C6AED" w:rsidRPr="00B05F65" w:rsidRDefault="006C6AED" w:rsidP="006C6AE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Odvody: 61 200,- </w:t>
      </w:r>
      <w:r>
        <w:rPr>
          <w:rFonts w:ascii="Times New Roman" w:hAnsi="Times New Roman"/>
          <w:sz w:val="24"/>
          <w:szCs w:val="24"/>
        </w:rPr>
        <w:t>Kč</w:t>
      </w:r>
    </w:p>
    <w:p w14:paraId="459D94F9" w14:textId="77777777" w:rsidR="006C6AED" w:rsidRPr="00B05F65" w:rsidRDefault="006C6AED" w:rsidP="006C6AED">
      <w:pPr>
        <w:pStyle w:val="Odstavecseseznamem"/>
        <w:numPr>
          <w:ilvl w:val="0"/>
          <w:numId w:val="22"/>
        </w:numPr>
        <w:jc w:val="both"/>
        <w:rPr>
          <w:rFonts w:ascii="Times New Roman" w:hAnsi="Times New Roman"/>
          <w:sz w:val="24"/>
          <w:szCs w:val="24"/>
        </w:rPr>
      </w:pPr>
      <w:r w:rsidRPr="00B05F65">
        <w:rPr>
          <w:rFonts w:ascii="Times New Roman" w:hAnsi="Times New Roman"/>
          <w:sz w:val="24"/>
          <w:szCs w:val="24"/>
        </w:rPr>
        <w:t xml:space="preserve">Spotřeba zásob: 63 700,- </w:t>
      </w:r>
      <w:r>
        <w:rPr>
          <w:rFonts w:ascii="Times New Roman" w:hAnsi="Times New Roman"/>
          <w:sz w:val="24"/>
          <w:szCs w:val="24"/>
        </w:rPr>
        <w:t>Kč</w:t>
      </w:r>
    </w:p>
    <w:p w14:paraId="4968EEE5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ůměrná tržba na jednoho zákazníka: 100,-</w:t>
      </w:r>
      <w:r w:rsidRPr="00B05F6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č/zákazník</w:t>
      </w:r>
    </w:p>
    <w:p w14:paraId="59A1AA3F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nní návštěvnost (počet zákazníků): 35 zákazníků/den</w:t>
      </w:r>
    </w:p>
    <w:p w14:paraId="2A0D11AC" w14:textId="77777777" w:rsidR="006C6AED" w:rsidRDefault="006C6AED" w:rsidP="006C6AED">
      <w:pPr>
        <w:pStyle w:val="Odstavecseseznamem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ypočítejte VH a zjistěte, jak na tom podnikatelka po prvních 3 měsících je.</w:t>
      </w:r>
    </w:p>
    <w:p w14:paraId="526BC4B5" w14:textId="77777777" w:rsidR="006C6AED" w:rsidRDefault="006C6AED" w:rsidP="006C6AED">
      <w:pPr>
        <w:pStyle w:val="Odstavecseseznamem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 předchozího bodu (a ze zadání) je zřejmé, že kritickým bodem podnikatelského plánu byly plánované tržby, které se hlavně v začátku nepotkaly s realitou. Podnikatelka nyní hledá řešení, jak situaci zlepšit a společně se zkušeným investorem zformulovali několik variant řešení:</w:t>
      </w:r>
    </w:p>
    <w:p w14:paraId="0B6629B3" w14:textId="77777777" w:rsidR="006C6AED" w:rsidRDefault="006C6AED" w:rsidP="006C6AE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vestice do marketingové kampaně v místě podnikání ve výši 5 000,- měsíčně s cílem přilákat o 15 % více zákazníků</w:t>
      </w:r>
    </w:p>
    <w:p w14:paraId="695A789D" w14:textId="77777777" w:rsidR="006C6AED" w:rsidRDefault="006C6AED" w:rsidP="006C6AE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zšíření sortimentu a zvýšení tak průměrné útraty 20,- na zákazníka. Marže z nového sortimentu není tak vysoká a tím pádem průměrné náklady na spotřebu zásob jsou nově 22 % z tržeb</w:t>
      </w:r>
    </w:p>
    <w:p w14:paraId="4ED20EE7" w14:textId="77777777" w:rsidR="006C6AED" w:rsidRPr="00556E62" w:rsidRDefault="006C6AED" w:rsidP="006C6AED">
      <w:pPr>
        <w:pStyle w:val="Odstavecseseznamem"/>
        <w:numPr>
          <w:ilvl w:val="0"/>
          <w:numId w:val="1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hradit jednoho kmenového zaměstnance brigádníkem a ušetřit tak 12 000 Kč měsíčně na mzdových nákladech a 4 000,- měsíčně na odvodech. Na druhou stranu se tím sníží kvalita servisu.</w:t>
      </w:r>
    </w:p>
    <w:p w14:paraId="6B929506" w14:textId="77777777" w:rsidR="006C6AED" w:rsidRDefault="006C6AED" w:rsidP="006C6AE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očítejte, jak budou jednotlivá opatření finančně vycházet (z pohledu nákladů i výnosů) a okomentujte, které z nich byste zavedli a proč.</w:t>
      </w:r>
    </w:p>
    <w:p w14:paraId="3FE02043" w14:textId="77777777" w:rsidR="006C6AED" w:rsidRDefault="006C6AED" w:rsidP="003A41C3">
      <w:pPr>
        <w:jc w:val="both"/>
        <w:rPr>
          <w:rFonts w:ascii="Times New Roman" w:hAnsi="Times New Roman"/>
          <w:sz w:val="24"/>
          <w:szCs w:val="24"/>
        </w:rPr>
      </w:pPr>
    </w:p>
    <w:p w14:paraId="558CD64B" w14:textId="77777777" w:rsidR="002357B7" w:rsidRDefault="002357B7" w:rsidP="003A41C3">
      <w:pPr>
        <w:jc w:val="both"/>
        <w:rPr>
          <w:rFonts w:ascii="Times New Roman" w:hAnsi="Times New Roman"/>
          <w:sz w:val="24"/>
          <w:szCs w:val="24"/>
        </w:rPr>
      </w:pPr>
    </w:p>
    <w:p w14:paraId="34E1F076" w14:textId="46D0E287" w:rsidR="002357B7" w:rsidRPr="003A41C3" w:rsidRDefault="002357B7" w:rsidP="003A41C3">
      <w:pPr>
        <w:jc w:val="both"/>
        <w:rPr>
          <w:rFonts w:ascii="Times New Roman" w:hAnsi="Times New Roman"/>
          <w:sz w:val="24"/>
          <w:szCs w:val="24"/>
        </w:rPr>
      </w:pPr>
    </w:p>
    <w:sectPr w:rsidR="002357B7" w:rsidRPr="003A41C3" w:rsidSect="005651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NewRomanPS-Bold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F91"/>
    <w:multiLevelType w:val="hybridMultilevel"/>
    <w:tmpl w:val="1A4676D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A268B"/>
    <w:multiLevelType w:val="hybridMultilevel"/>
    <w:tmpl w:val="AA6A40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26049"/>
    <w:multiLevelType w:val="hybridMultilevel"/>
    <w:tmpl w:val="C0BA501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5B0695"/>
    <w:multiLevelType w:val="hybridMultilevel"/>
    <w:tmpl w:val="4008C1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078DD"/>
    <w:multiLevelType w:val="hybridMultilevel"/>
    <w:tmpl w:val="2E5AABC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A026D"/>
    <w:multiLevelType w:val="hybridMultilevel"/>
    <w:tmpl w:val="67942B1C"/>
    <w:lvl w:ilvl="0" w:tplc="04050001">
      <w:start w:val="1"/>
      <w:numFmt w:val="lowerLetter"/>
      <w:pStyle w:val="odrkaa-"/>
      <w:lvlText w:val="%1)"/>
      <w:lvlJc w:val="right"/>
      <w:pPr>
        <w:tabs>
          <w:tab w:val="num" w:pos="540"/>
        </w:tabs>
        <w:ind w:left="540" w:hanging="360"/>
      </w:pPr>
      <w:rPr>
        <w:rFonts w:ascii="Times New Roman" w:hAnsi="Times New Roman" w:hint="default"/>
        <w:b w:val="0"/>
        <w:i w:val="0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0E625E"/>
    <w:multiLevelType w:val="hybridMultilevel"/>
    <w:tmpl w:val="11CC114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45A1F"/>
    <w:multiLevelType w:val="hybridMultilevel"/>
    <w:tmpl w:val="1BF4A950"/>
    <w:lvl w:ilvl="0" w:tplc="2056C38C">
      <w:start w:val="1"/>
      <w:numFmt w:val="lowerLetter"/>
      <w:lvlText w:val="%1)"/>
      <w:lvlJc w:val="right"/>
      <w:pPr>
        <w:tabs>
          <w:tab w:val="num" w:pos="785"/>
        </w:tabs>
        <w:ind w:left="785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2B5E87"/>
    <w:multiLevelType w:val="hybridMultilevel"/>
    <w:tmpl w:val="5ECACDEC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EF3E40"/>
    <w:multiLevelType w:val="hybridMultilevel"/>
    <w:tmpl w:val="48288820"/>
    <w:lvl w:ilvl="0" w:tplc="0405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A641B0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BFF6349"/>
    <w:multiLevelType w:val="hybridMultilevel"/>
    <w:tmpl w:val="882205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F51FC"/>
    <w:multiLevelType w:val="hybridMultilevel"/>
    <w:tmpl w:val="DCFA1E6E"/>
    <w:lvl w:ilvl="0" w:tplc="0405000F">
      <w:start w:val="1"/>
      <w:numFmt w:val="decimal"/>
      <w:lvlText w:val="%1."/>
      <w:lvlJc w:val="left"/>
      <w:pPr>
        <w:ind w:left="3600" w:hanging="360"/>
      </w:p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0405000F" w:tentative="1">
      <w:start w:val="1"/>
      <w:numFmt w:val="decimal"/>
      <w:lvlText w:val="%4."/>
      <w:lvlJc w:val="left"/>
      <w:pPr>
        <w:ind w:left="5760" w:hanging="360"/>
      </w:p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48152015"/>
    <w:multiLevelType w:val="hybridMultilevel"/>
    <w:tmpl w:val="C4DE0AA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/>
        <w:sz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CDB30A7"/>
    <w:multiLevelType w:val="hybridMultilevel"/>
    <w:tmpl w:val="D992586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777869"/>
    <w:multiLevelType w:val="hybridMultilevel"/>
    <w:tmpl w:val="51A24E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00DCD"/>
    <w:multiLevelType w:val="hybridMultilevel"/>
    <w:tmpl w:val="4642BB42"/>
    <w:lvl w:ilvl="0" w:tplc="FFFFFFFF">
      <w:start w:val="3"/>
      <w:numFmt w:val="bullet"/>
      <w:lvlText w:val="-"/>
      <w:lvlJc w:val="left"/>
      <w:pPr>
        <w:tabs>
          <w:tab w:val="num" w:pos="787"/>
        </w:tabs>
        <w:ind w:left="78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37E65"/>
    <w:multiLevelType w:val="hybridMultilevel"/>
    <w:tmpl w:val="082244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3648B"/>
    <w:multiLevelType w:val="hybridMultilevel"/>
    <w:tmpl w:val="6756B240"/>
    <w:lvl w:ilvl="0" w:tplc="2A06859A">
      <w:start w:val="1"/>
      <w:numFmt w:val="lowerLetter"/>
      <w:lvlText w:val="%1)"/>
      <w:lvlJc w:val="right"/>
      <w:pPr>
        <w:tabs>
          <w:tab w:val="num" w:pos="960"/>
        </w:tabs>
        <w:ind w:left="960" w:hanging="360"/>
      </w:pPr>
      <w:rPr>
        <w:rFonts w:ascii="Times New Roman" w:hAnsi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9" w15:restartNumberingAfterBreak="0">
    <w:nsid w:val="5A577B00"/>
    <w:multiLevelType w:val="hybridMultilevel"/>
    <w:tmpl w:val="C57249E4"/>
    <w:lvl w:ilvl="0" w:tplc="7B4EC9C2">
      <w:start w:val="1"/>
      <w:numFmt w:val="lowerLetter"/>
      <w:lvlText w:val="%1)"/>
      <w:lvlJc w:val="left"/>
      <w:pPr>
        <w:ind w:left="114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7" w:hanging="360"/>
      </w:pPr>
    </w:lvl>
    <w:lvl w:ilvl="2" w:tplc="0405001B" w:tentative="1">
      <w:start w:val="1"/>
      <w:numFmt w:val="lowerRoman"/>
      <w:lvlText w:val="%3."/>
      <w:lvlJc w:val="right"/>
      <w:pPr>
        <w:ind w:left="2587" w:hanging="180"/>
      </w:pPr>
    </w:lvl>
    <w:lvl w:ilvl="3" w:tplc="0405000F" w:tentative="1">
      <w:start w:val="1"/>
      <w:numFmt w:val="decimal"/>
      <w:lvlText w:val="%4."/>
      <w:lvlJc w:val="left"/>
      <w:pPr>
        <w:ind w:left="3307" w:hanging="360"/>
      </w:pPr>
    </w:lvl>
    <w:lvl w:ilvl="4" w:tplc="04050019" w:tentative="1">
      <w:start w:val="1"/>
      <w:numFmt w:val="lowerLetter"/>
      <w:lvlText w:val="%5."/>
      <w:lvlJc w:val="left"/>
      <w:pPr>
        <w:ind w:left="4027" w:hanging="360"/>
      </w:pPr>
    </w:lvl>
    <w:lvl w:ilvl="5" w:tplc="0405001B" w:tentative="1">
      <w:start w:val="1"/>
      <w:numFmt w:val="lowerRoman"/>
      <w:lvlText w:val="%6."/>
      <w:lvlJc w:val="right"/>
      <w:pPr>
        <w:ind w:left="4747" w:hanging="180"/>
      </w:pPr>
    </w:lvl>
    <w:lvl w:ilvl="6" w:tplc="0405000F" w:tentative="1">
      <w:start w:val="1"/>
      <w:numFmt w:val="decimal"/>
      <w:lvlText w:val="%7."/>
      <w:lvlJc w:val="left"/>
      <w:pPr>
        <w:ind w:left="5467" w:hanging="360"/>
      </w:pPr>
    </w:lvl>
    <w:lvl w:ilvl="7" w:tplc="04050019" w:tentative="1">
      <w:start w:val="1"/>
      <w:numFmt w:val="lowerLetter"/>
      <w:lvlText w:val="%8."/>
      <w:lvlJc w:val="left"/>
      <w:pPr>
        <w:ind w:left="6187" w:hanging="360"/>
      </w:pPr>
    </w:lvl>
    <w:lvl w:ilvl="8" w:tplc="0405001B" w:tentative="1">
      <w:start w:val="1"/>
      <w:numFmt w:val="lowerRoman"/>
      <w:lvlText w:val="%9."/>
      <w:lvlJc w:val="right"/>
      <w:pPr>
        <w:ind w:left="6907" w:hanging="180"/>
      </w:pPr>
    </w:lvl>
  </w:abstractNum>
  <w:abstractNum w:abstractNumId="20" w15:restartNumberingAfterBreak="0">
    <w:nsid w:val="6B9A4BEE"/>
    <w:multiLevelType w:val="hybridMultilevel"/>
    <w:tmpl w:val="7E840286"/>
    <w:lvl w:ilvl="0" w:tplc="0405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E33F14"/>
    <w:multiLevelType w:val="hybridMultilevel"/>
    <w:tmpl w:val="60C6E55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C11174"/>
    <w:multiLevelType w:val="hybridMultilevel"/>
    <w:tmpl w:val="92C890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2"/>
  </w:num>
  <w:num w:numId="5">
    <w:abstractNumId w:val="20"/>
  </w:num>
  <w:num w:numId="6">
    <w:abstractNumId w:val="21"/>
  </w:num>
  <w:num w:numId="7">
    <w:abstractNumId w:val="16"/>
  </w:num>
  <w:num w:numId="8">
    <w:abstractNumId w:val="14"/>
  </w:num>
  <w:num w:numId="9">
    <w:abstractNumId w:val="9"/>
  </w:num>
  <w:num w:numId="10">
    <w:abstractNumId w:val="13"/>
  </w:num>
  <w:num w:numId="11">
    <w:abstractNumId w:val="3"/>
  </w:num>
  <w:num w:numId="12">
    <w:abstractNumId w:val="11"/>
  </w:num>
  <w:num w:numId="13">
    <w:abstractNumId w:val="4"/>
  </w:num>
  <w:num w:numId="14">
    <w:abstractNumId w:val="18"/>
  </w:num>
  <w:num w:numId="15">
    <w:abstractNumId w:val="8"/>
  </w:num>
  <w:num w:numId="16">
    <w:abstractNumId w:val="22"/>
  </w:num>
  <w:num w:numId="17">
    <w:abstractNumId w:val="6"/>
  </w:num>
  <w:num w:numId="18">
    <w:abstractNumId w:val="0"/>
  </w:num>
  <w:num w:numId="19">
    <w:abstractNumId w:val="19"/>
  </w:num>
  <w:num w:numId="20">
    <w:abstractNumId w:val="17"/>
  </w:num>
  <w:num w:numId="21">
    <w:abstractNumId w:val="1"/>
  </w:num>
  <w:num w:numId="22">
    <w:abstractNumId w:val="15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LQwsDQxsTC2NDBR0lEKTi0uzszPAykwqgUAVl2OpCwAAAA="/>
  </w:docVars>
  <w:rsids>
    <w:rsidRoot w:val="00CF3A2E"/>
    <w:rsid w:val="00063C82"/>
    <w:rsid w:val="00076BE8"/>
    <w:rsid w:val="00083503"/>
    <w:rsid w:val="0008606A"/>
    <w:rsid w:val="00125070"/>
    <w:rsid w:val="0015294E"/>
    <w:rsid w:val="00156D1B"/>
    <w:rsid w:val="001876A9"/>
    <w:rsid w:val="002110F8"/>
    <w:rsid w:val="002357B7"/>
    <w:rsid w:val="0026027A"/>
    <w:rsid w:val="00273AA5"/>
    <w:rsid w:val="002C48E3"/>
    <w:rsid w:val="002F14CE"/>
    <w:rsid w:val="00354B0F"/>
    <w:rsid w:val="003A41C3"/>
    <w:rsid w:val="003E4E5A"/>
    <w:rsid w:val="004E6492"/>
    <w:rsid w:val="004F1555"/>
    <w:rsid w:val="00556E62"/>
    <w:rsid w:val="005651A2"/>
    <w:rsid w:val="005B4CBB"/>
    <w:rsid w:val="00624AE9"/>
    <w:rsid w:val="006A0C3C"/>
    <w:rsid w:val="006C6AED"/>
    <w:rsid w:val="006E5CE5"/>
    <w:rsid w:val="00717BB8"/>
    <w:rsid w:val="00754FE6"/>
    <w:rsid w:val="0076045B"/>
    <w:rsid w:val="007915A5"/>
    <w:rsid w:val="00855E93"/>
    <w:rsid w:val="008D177F"/>
    <w:rsid w:val="008F3AEE"/>
    <w:rsid w:val="008F784D"/>
    <w:rsid w:val="00990C36"/>
    <w:rsid w:val="009970A5"/>
    <w:rsid w:val="00A11404"/>
    <w:rsid w:val="00A26C85"/>
    <w:rsid w:val="00A2774B"/>
    <w:rsid w:val="00B027EE"/>
    <w:rsid w:val="00B05F65"/>
    <w:rsid w:val="00B831E1"/>
    <w:rsid w:val="00B91EE2"/>
    <w:rsid w:val="00BE08D9"/>
    <w:rsid w:val="00C17101"/>
    <w:rsid w:val="00CE2D3F"/>
    <w:rsid w:val="00CF3A2E"/>
    <w:rsid w:val="00D11DD1"/>
    <w:rsid w:val="00D252FA"/>
    <w:rsid w:val="00D55087"/>
    <w:rsid w:val="00DF3E50"/>
    <w:rsid w:val="00E64FC1"/>
    <w:rsid w:val="00EF7EF3"/>
    <w:rsid w:val="00F26445"/>
    <w:rsid w:val="00FA22E5"/>
    <w:rsid w:val="00FC2E37"/>
    <w:rsid w:val="00FD08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8187B"/>
  <w15:docId w15:val="{EC827BE8-E8DC-3646-BF60-F21974232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651A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CF3A2E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odrkaa-">
    <w:name w:val="odrážka a-"/>
    <w:basedOn w:val="Normln"/>
    <w:rsid w:val="00CF3A2E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fontstyle01">
    <w:name w:val="fontstyle01"/>
    <w:basedOn w:val="Standardnpsmoodstavce"/>
    <w:rsid w:val="00CE2D3F"/>
    <w:rPr>
      <w:rFonts w:ascii="TimesNewRomanPS-BoldMT" w:hAnsi="TimesNewRomanPS-BoldMT" w:hint="default"/>
      <w:b/>
      <w:bCs/>
      <w:i w:val="0"/>
      <w:iCs w:val="0"/>
      <w:color w:val="981E3A"/>
      <w:sz w:val="24"/>
      <w:szCs w:val="24"/>
    </w:rPr>
  </w:style>
  <w:style w:type="character" w:customStyle="1" w:styleId="fontstyle21">
    <w:name w:val="fontstyle21"/>
    <w:basedOn w:val="Standardnpsmoodstavce"/>
    <w:rsid w:val="00A2774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Standardnpsmoodstavce"/>
    <w:rsid w:val="00A2774B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character" w:customStyle="1" w:styleId="fontstyle41">
    <w:name w:val="fontstyle41"/>
    <w:basedOn w:val="Standardnpsmoodstavce"/>
    <w:rsid w:val="00A2774B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273AA5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8F784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F784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F784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784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F784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7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78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9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721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</dc:creator>
  <cp:lastModifiedBy>Dalibor Šimek</cp:lastModifiedBy>
  <cp:revision>5</cp:revision>
  <dcterms:created xsi:type="dcterms:W3CDTF">2021-09-30T06:51:00Z</dcterms:created>
  <dcterms:modified xsi:type="dcterms:W3CDTF">2021-10-17T13:22:00Z</dcterms:modified>
</cp:coreProperties>
</file>